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9F3D21" w14:textId="6623CCC1" w:rsidR="00B77F9F" w:rsidRPr="0077602C" w:rsidRDefault="00B77F9F">
      <w:pPr>
        <w:rPr>
          <w:rFonts w:cstheme="minorHAnsi"/>
        </w:rPr>
      </w:pPr>
      <w:r w:rsidRPr="0077602C">
        <w:rPr>
          <w:rStyle w:val="Pogrubienie"/>
          <w:rFonts w:cstheme="minorHAnsi"/>
        </w:rPr>
        <w:t>STAŻ na START!</w:t>
      </w:r>
      <w:r w:rsidRPr="0077602C">
        <w:rPr>
          <w:rFonts w:cstheme="minorHAnsi"/>
        </w:rPr>
        <w:t xml:space="preserve"> – Program </w:t>
      </w:r>
      <w:r w:rsidR="00944C44">
        <w:rPr>
          <w:rFonts w:cstheme="minorHAnsi"/>
        </w:rPr>
        <w:t>S</w:t>
      </w:r>
      <w:r w:rsidRPr="0077602C">
        <w:rPr>
          <w:rFonts w:cstheme="minorHAnsi"/>
        </w:rPr>
        <w:t>tażowy dla studentów UEK!</w:t>
      </w:r>
    </w:p>
    <w:p w14:paraId="19B68A34" w14:textId="4E2DDFE3" w:rsidR="0077602C" w:rsidRDefault="00B77F9F" w:rsidP="00B77F9F">
      <w:pPr>
        <w:spacing w:line="240" w:lineRule="auto"/>
        <w:rPr>
          <w:rFonts w:eastAsia="Times New Roman" w:cstheme="minorHAnsi"/>
          <w:b/>
          <w:bCs/>
          <w:color w:val="000000"/>
          <w:shd w:val="clear" w:color="auto" w:fill="FFFFFF"/>
          <w:lang w:eastAsia="pl-PL"/>
        </w:rPr>
      </w:pPr>
      <w:r w:rsidRPr="00B77F9F">
        <w:rPr>
          <w:rFonts w:eastAsia="Times New Roman" w:cstheme="minorHAnsi"/>
          <w:color w:val="000000"/>
          <w:lang w:eastAsia="pl-PL"/>
        </w:rPr>
        <w:t xml:space="preserve">Projekt POWER 3.5 „Zintegrowany Program Rozwoju UEK” uruchamia </w:t>
      </w:r>
      <w:r w:rsidRPr="0077602C">
        <w:rPr>
          <w:rFonts w:eastAsia="Times New Roman" w:cstheme="minorHAnsi"/>
          <w:color w:val="000000"/>
          <w:lang w:eastAsia="pl-PL"/>
        </w:rPr>
        <w:t>rekrutację na płatne staże</w:t>
      </w:r>
      <w:r w:rsidRPr="00B77F9F">
        <w:rPr>
          <w:rFonts w:eastAsia="Times New Roman" w:cstheme="minorHAnsi"/>
          <w:color w:val="000000"/>
          <w:lang w:eastAsia="pl-PL"/>
        </w:rPr>
        <w:t xml:space="preserve"> dla Studentów </w:t>
      </w:r>
      <w:r w:rsidRPr="0077602C">
        <w:rPr>
          <w:rFonts w:eastAsia="Times New Roman" w:cstheme="minorHAnsi"/>
          <w:color w:val="000000"/>
          <w:lang w:eastAsia="pl-PL"/>
        </w:rPr>
        <w:t>naszej Uczelni.</w:t>
      </w:r>
      <w:r w:rsidR="0077602C" w:rsidRPr="0077602C">
        <w:rPr>
          <w:rFonts w:eastAsia="Times New Roman" w:cstheme="minorHAnsi"/>
          <w:color w:val="000000"/>
          <w:lang w:eastAsia="pl-PL"/>
        </w:rPr>
        <w:t xml:space="preserve"> </w:t>
      </w:r>
      <w:r w:rsidR="0077602C" w:rsidRPr="00B77F9F">
        <w:rPr>
          <w:rFonts w:eastAsia="Times New Roman" w:cstheme="minorHAnsi"/>
          <w:b/>
          <w:bCs/>
          <w:color w:val="000000"/>
          <w:shd w:val="clear" w:color="auto" w:fill="FFFFFF"/>
          <w:lang w:eastAsia="pl-PL"/>
        </w:rPr>
        <w:t>Świętna okazja do zdobycia doświadczenia i praktycznej wiedzy!</w:t>
      </w:r>
    </w:p>
    <w:p w14:paraId="50F2E307" w14:textId="5944B445" w:rsidR="00415418" w:rsidRDefault="000D7D92" w:rsidP="00B77F9F">
      <w:pPr>
        <w:spacing w:line="240" w:lineRule="auto"/>
        <w:rPr>
          <w:rFonts w:eastAsia="Times New Roman" w:cstheme="minorHAnsi"/>
          <w:b/>
          <w:bCs/>
          <w:color w:val="000000"/>
          <w:shd w:val="clear" w:color="auto" w:fill="FFFFFF"/>
          <w:lang w:eastAsia="pl-PL"/>
        </w:rPr>
      </w:pPr>
      <w:r>
        <w:rPr>
          <w:rFonts w:eastAsia="Times New Roman" w:cstheme="minorHAnsi"/>
          <w:b/>
          <w:bCs/>
          <w:color w:val="000000"/>
          <w:shd w:val="clear" w:color="auto" w:fill="FFFFFF"/>
          <w:lang w:eastAsia="pl-PL"/>
        </w:rPr>
        <w:t>Jeżeli j</w:t>
      </w:r>
      <w:r w:rsidR="00415418">
        <w:rPr>
          <w:rFonts w:eastAsia="Times New Roman" w:cstheme="minorHAnsi"/>
          <w:b/>
          <w:bCs/>
          <w:color w:val="000000"/>
          <w:shd w:val="clear" w:color="auto" w:fill="FFFFFF"/>
          <w:lang w:eastAsia="pl-PL"/>
        </w:rPr>
        <w:t>esteś studentem</w:t>
      </w:r>
      <w:r>
        <w:rPr>
          <w:rFonts w:eastAsia="Times New Roman" w:cstheme="minorHAnsi"/>
          <w:b/>
          <w:bCs/>
          <w:color w:val="000000"/>
          <w:shd w:val="clear" w:color="auto" w:fill="FFFFFF"/>
          <w:lang w:eastAsia="pl-PL"/>
        </w:rPr>
        <w:t xml:space="preserve"> poniższ</w:t>
      </w:r>
      <w:r w:rsidR="002A4286">
        <w:rPr>
          <w:rFonts w:eastAsia="Times New Roman" w:cstheme="minorHAnsi"/>
          <w:b/>
          <w:bCs/>
          <w:color w:val="000000"/>
          <w:shd w:val="clear" w:color="auto" w:fill="FFFFFF"/>
          <w:lang w:eastAsia="pl-PL"/>
        </w:rPr>
        <w:t>ego</w:t>
      </w:r>
      <w:r>
        <w:rPr>
          <w:rFonts w:eastAsia="Times New Roman" w:cstheme="minorHAnsi"/>
          <w:b/>
          <w:bCs/>
          <w:color w:val="000000"/>
          <w:shd w:val="clear" w:color="auto" w:fill="FFFFFF"/>
          <w:lang w:eastAsia="pl-PL"/>
        </w:rPr>
        <w:t xml:space="preserve"> kierun</w:t>
      </w:r>
      <w:r w:rsidR="002A4286">
        <w:rPr>
          <w:rFonts w:eastAsia="Times New Roman" w:cstheme="minorHAnsi"/>
          <w:b/>
          <w:bCs/>
          <w:color w:val="000000"/>
          <w:shd w:val="clear" w:color="auto" w:fill="FFFFFF"/>
          <w:lang w:eastAsia="pl-PL"/>
        </w:rPr>
        <w:t>ku</w:t>
      </w:r>
      <w:r>
        <w:rPr>
          <w:rFonts w:eastAsia="Times New Roman" w:cstheme="minorHAnsi"/>
          <w:b/>
          <w:bCs/>
          <w:color w:val="000000"/>
          <w:shd w:val="clear" w:color="auto" w:fill="FFFFFF"/>
          <w:lang w:eastAsia="pl-PL"/>
        </w:rPr>
        <w:t xml:space="preserve"> to zapisz się już dziś!</w:t>
      </w:r>
    </w:p>
    <w:p w14:paraId="35BBEC75" w14:textId="6C4FE1AA" w:rsidR="00755FC4" w:rsidRDefault="002C4116" w:rsidP="002C4116">
      <w:pPr>
        <w:spacing w:after="0"/>
        <w:ind w:left="284"/>
        <w:jc w:val="both"/>
      </w:pPr>
      <w:r>
        <w:t xml:space="preserve">- </w:t>
      </w:r>
      <w:r w:rsidRPr="007C2D50">
        <w:rPr>
          <w:b/>
          <w:bCs/>
        </w:rPr>
        <w:t>Ekonomia</w:t>
      </w:r>
      <w:r>
        <w:t xml:space="preserve"> (studia stacjonarne II stopnia), </w:t>
      </w:r>
      <w:r w:rsidR="00674F0F">
        <w:t>I</w:t>
      </w:r>
      <w:r>
        <w:t>I rok</w:t>
      </w:r>
    </w:p>
    <w:p w14:paraId="75A9737B" w14:textId="77777777" w:rsidR="00755FC4" w:rsidRPr="001025FA" w:rsidRDefault="00755FC4" w:rsidP="00755FC4">
      <w:pPr>
        <w:spacing w:after="0"/>
        <w:ind w:left="284"/>
        <w:jc w:val="both"/>
      </w:pPr>
    </w:p>
    <w:p w14:paraId="3192E5F2" w14:textId="3E7DA8AD" w:rsidR="00B77F9F" w:rsidRPr="00B77F9F" w:rsidRDefault="00B77F9F" w:rsidP="00B77F9F">
      <w:pPr>
        <w:spacing w:line="240" w:lineRule="auto"/>
        <w:rPr>
          <w:rFonts w:eastAsia="Times New Roman" w:cstheme="minorHAnsi"/>
          <w:lang w:eastAsia="pl-PL"/>
        </w:rPr>
      </w:pPr>
      <w:r w:rsidRPr="00B77F9F">
        <w:rPr>
          <w:rFonts w:eastAsia="Times New Roman" w:cstheme="minorHAnsi"/>
          <w:lang w:eastAsia="pl-PL"/>
        </w:rPr>
        <w:t>Oferta adresowana jest do studentów wybranych kierunków zainteresowanych uzupełnieniem wiedzy akademickiej o rzeczywiste doświadczenia biznesowe</w:t>
      </w:r>
      <w:r w:rsidRPr="0077602C">
        <w:rPr>
          <w:rFonts w:eastAsia="Times New Roman" w:cstheme="minorHAnsi"/>
          <w:lang w:eastAsia="pl-PL"/>
        </w:rPr>
        <w:t>. Staż to z jednej strony sposób na pogłębienie treści, wiedzy i umiejętności podczas praktycznego powiązania zagadnień teoretycznych z problemami życia zawodowego. Z drugiej strony pozwala doświadczyć zupełnie innego niż wcześniej, podejścia do nauki i nauczania zawodu oraz zapoznać się z nowymi metodami szkoleniowymi, stosowanymi w odmiennych od uczelnianych kontekstach edukacyjnych.</w:t>
      </w:r>
    </w:p>
    <w:p w14:paraId="3DD30BDB" w14:textId="77777777" w:rsidR="00B77F9F" w:rsidRPr="00B77F9F" w:rsidRDefault="00B77F9F" w:rsidP="00B77F9F">
      <w:pPr>
        <w:spacing w:line="240" w:lineRule="auto"/>
        <w:rPr>
          <w:rFonts w:eastAsia="Times New Roman" w:cstheme="minorHAnsi"/>
          <w:lang w:eastAsia="pl-PL"/>
        </w:rPr>
      </w:pPr>
      <w:r w:rsidRPr="00B77F9F">
        <w:rPr>
          <w:rFonts w:eastAsia="Times New Roman" w:cstheme="minorHAnsi"/>
          <w:color w:val="222222"/>
          <w:lang w:eastAsia="pl-PL"/>
        </w:rPr>
        <w:t>Główne zasady programu:</w:t>
      </w:r>
    </w:p>
    <w:p w14:paraId="3EFBE2AF" w14:textId="77777777" w:rsidR="0077602C" w:rsidRDefault="0077602C" w:rsidP="00B77F9F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color w:val="222222"/>
          <w:lang w:eastAsia="pl-PL"/>
        </w:rPr>
      </w:pPr>
      <w:r>
        <w:rPr>
          <w:rFonts w:eastAsia="Times New Roman" w:cstheme="minorHAnsi"/>
          <w:color w:val="222222"/>
          <w:lang w:eastAsia="pl-PL"/>
        </w:rPr>
        <w:t xml:space="preserve">Czas trwania - </w:t>
      </w:r>
      <w:r w:rsidR="00B77F9F" w:rsidRPr="00B77F9F">
        <w:rPr>
          <w:rFonts w:eastAsia="Times New Roman" w:cstheme="minorHAnsi"/>
          <w:color w:val="222222"/>
          <w:lang w:eastAsia="pl-PL"/>
        </w:rPr>
        <w:t xml:space="preserve">360 </w:t>
      </w:r>
      <w:r>
        <w:rPr>
          <w:rFonts w:eastAsia="Times New Roman" w:cstheme="minorHAnsi"/>
          <w:color w:val="222222"/>
          <w:lang w:eastAsia="pl-PL"/>
        </w:rPr>
        <w:t xml:space="preserve">godzin </w:t>
      </w:r>
      <w:r w:rsidR="00B77F9F" w:rsidRPr="00B77F9F">
        <w:rPr>
          <w:rFonts w:eastAsia="Times New Roman" w:cstheme="minorHAnsi"/>
          <w:color w:val="222222"/>
          <w:lang w:eastAsia="pl-PL"/>
        </w:rPr>
        <w:t xml:space="preserve">(ok. 12 tygodni), </w:t>
      </w:r>
    </w:p>
    <w:p w14:paraId="647AB33D" w14:textId="35AC04FB" w:rsidR="00B77F9F" w:rsidRPr="00B77F9F" w:rsidRDefault="0077602C" w:rsidP="00B77F9F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color w:val="222222"/>
          <w:lang w:eastAsia="pl-PL"/>
        </w:rPr>
      </w:pPr>
      <w:r>
        <w:rPr>
          <w:rFonts w:eastAsia="Times New Roman" w:cstheme="minorHAnsi"/>
          <w:color w:val="222222"/>
          <w:lang w:eastAsia="pl-PL"/>
        </w:rPr>
        <w:t xml:space="preserve">Zakres obowiązków </w:t>
      </w:r>
      <w:r w:rsidR="00AE63BE">
        <w:rPr>
          <w:rFonts w:eastAsia="Times New Roman" w:cstheme="minorHAnsi"/>
          <w:color w:val="222222"/>
          <w:lang w:eastAsia="pl-PL"/>
        </w:rPr>
        <w:t>–</w:t>
      </w:r>
      <w:r>
        <w:rPr>
          <w:rFonts w:eastAsia="Times New Roman" w:cstheme="minorHAnsi"/>
          <w:color w:val="222222"/>
          <w:lang w:eastAsia="pl-PL"/>
        </w:rPr>
        <w:t xml:space="preserve"> </w:t>
      </w:r>
      <w:r w:rsidR="00AE63BE">
        <w:rPr>
          <w:rFonts w:eastAsia="Times New Roman" w:cstheme="minorHAnsi"/>
          <w:color w:val="222222"/>
          <w:lang w:eastAsia="pl-PL"/>
        </w:rPr>
        <w:t xml:space="preserve">realizowany </w:t>
      </w:r>
      <w:r w:rsidR="00B77F9F" w:rsidRPr="00B77F9F">
        <w:rPr>
          <w:rFonts w:eastAsia="Times New Roman" w:cstheme="minorHAnsi"/>
          <w:color w:val="222222"/>
          <w:lang w:eastAsia="pl-PL"/>
        </w:rPr>
        <w:t>w oparciu o Indywidualny Program Stażu układany dla każdego studenta,</w:t>
      </w:r>
    </w:p>
    <w:p w14:paraId="523B0D77" w14:textId="2347E2A2" w:rsidR="00B77F9F" w:rsidRPr="00B77F9F" w:rsidRDefault="00AE63BE" w:rsidP="00B77F9F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color w:val="222222"/>
          <w:lang w:eastAsia="pl-PL"/>
        </w:rPr>
      </w:pPr>
      <w:r>
        <w:rPr>
          <w:rFonts w:eastAsia="Times New Roman" w:cstheme="minorHAnsi"/>
          <w:color w:val="222222"/>
          <w:lang w:eastAsia="pl-PL"/>
        </w:rPr>
        <w:t xml:space="preserve">Stypendium stażowe - </w:t>
      </w:r>
      <w:r w:rsidR="00B77F9F" w:rsidRPr="00B77F9F">
        <w:rPr>
          <w:rFonts w:eastAsia="Times New Roman" w:cstheme="minorHAnsi"/>
          <w:color w:val="222222"/>
          <w:lang w:eastAsia="pl-PL"/>
        </w:rPr>
        <w:t xml:space="preserve"> </w:t>
      </w:r>
      <w:r w:rsidR="0077602C" w:rsidRPr="0077602C">
        <w:rPr>
          <w:rFonts w:eastAsia="Times New Roman" w:cstheme="minorHAnsi"/>
          <w:color w:val="222222"/>
          <w:lang w:eastAsia="pl-PL"/>
        </w:rPr>
        <w:t xml:space="preserve">6660 </w:t>
      </w:r>
      <w:r w:rsidR="00B77F9F" w:rsidRPr="00B77F9F">
        <w:rPr>
          <w:rFonts w:eastAsia="Times New Roman" w:cstheme="minorHAnsi"/>
          <w:color w:val="222222"/>
          <w:lang w:eastAsia="pl-PL"/>
        </w:rPr>
        <w:t>zł /</w:t>
      </w:r>
      <w:r w:rsidR="0077602C" w:rsidRPr="0077602C">
        <w:rPr>
          <w:rFonts w:eastAsia="Times New Roman" w:cstheme="minorHAnsi"/>
          <w:color w:val="222222"/>
          <w:lang w:eastAsia="pl-PL"/>
        </w:rPr>
        <w:t xml:space="preserve"> 360</w:t>
      </w:r>
      <w:r w:rsidR="00B77F9F" w:rsidRPr="00B77F9F">
        <w:rPr>
          <w:rFonts w:eastAsia="Times New Roman" w:cstheme="minorHAnsi"/>
          <w:color w:val="222222"/>
          <w:lang w:eastAsia="pl-PL"/>
        </w:rPr>
        <w:t xml:space="preserve"> h</w:t>
      </w:r>
      <w:r>
        <w:rPr>
          <w:rFonts w:eastAsia="Times New Roman" w:cstheme="minorHAnsi"/>
          <w:color w:val="222222"/>
          <w:lang w:eastAsia="pl-PL"/>
        </w:rPr>
        <w:t xml:space="preserve"> (płatne w miesięcznych transzach),</w:t>
      </w:r>
    </w:p>
    <w:p w14:paraId="3E80740F" w14:textId="6BE064D1" w:rsidR="00B77F9F" w:rsidRPr="00B77F9F" w:rsidRDefault="00AE63BE" w:rsidP="00B77F9F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theme="minorHAnsi"/>
          <w:color w:val="222222"/>
          <w:lang w:eastAsia="pl-PL"/>
        </w:rPr>
      </w:pPr>
      <w:r>
        <w:rPr>
          <w:rFonts w:eastAsia="Times New Roman" w:cstheme="minorHAnsi"/>
          <w:color w:val="222222"/>
          <w:lang w:eastAsia="pl-PL"/>
        </w:rPr>
        <w:t>M</w:t>
      </w:r>
      <w:r w:rsidR="00B77F9F" w:rsidRPr="00B77F9F">
        <w:rPr>
          <w:rFonts w:eastAsia="Times New Roman" w:cstheme="minorHAnsi"/>
          <w:color w:val="222222"/>
          <w:lang w:eastAsia="pl-PL"/>
        </w:rPr>
        <w:t>ożliwość refundacji kosztów zakwaterowania i dojazdów,</w:t>
      </w:r>
    </w:p>
    <w:p w14:paraId="6C47D9CA" w14:textId="7A91DF4B" w:rsidR="00AE63BE" w:rsidRPr="00CF4911" w:rsidRDefault="00AE63BE" w:rsidP="00B77F9F">
      <w:pPr>
        <w:numPr>
          <w:ilvl w:val="0"/>
          <w:numId w:val="1"/>
        </w:numPr>
        <w:spacing w:line="240" w:lineRule="auto"/>
        <w:textAlignment w:val="baseline"/>
        <w:rPr>
          <w:rFonts w:eastAsia="Times New Roman" w:cstheme="minorHAnsi"/>
          <w:color w:val="222222"/>
          <w:lang w:eastAsia="pl-PL"/>
        </w:rPr>
      </w:pPr>
      <w:r>
        <w:rPr>
          <w:rFonts w:eastAsia="Times New Roman" w:cstheme="minorHAnsi"/>
          <w:color w:val="222222"/>
          <w:lang w:eastAsia="pl-PL"/>
        </w:rPr>
        <w:t xml:space="preserve">Staże realizowane </w:t>
      </w:r>
      <w:r w:rsidR="009E0109">
        <w:rPr>
          <w:rFonts w:eastAsia="Times New Roman" w:cstheme="minorHAnsi"/>
          <w:color w:val="222222"/>
          <w:lang w:eastAsia="pl-PL"/>
        </w:rPr>
        <w:t>są</w:t>
      </w:r>
      <w:r w:rsidR="00FD0D25">
        <w:rPr>
          <w:rFonts w:eastAsia="Times New Roman" w:cstheme="minorHAnsi"/>
          <w:color w:val="222222"/>
          <w:lang w:eastAsia="pl-PL"/>
        </w:rPr>
        <w:t xml:space="preserve"> trakcie semestru lub po zakończeniu studiów (</w:t>
      </w:r>
      <w:r w:rsidR="00004367">
        <w:rPr>
          <w:rFonts w:eastAsia="Times New Roman" w:cstheme="minorHAnsi"/>
          <w:color w:val="222222"/>
          <w:lang w:eastAsia="pl-PL"/>
        </w:rPr>
        <w:t>lipiec - wrzesień</w:t>
      </w:r>
      <w:r w:rsidR="00FD0D25">
        <w:rPr>
          <w:rFonts w:eastAsia="Times New Roman" w:cstheme="minorHAnsi"/>
          <w:color w:val="222222"/>
          <w:lang w:eastAsia="pl-PL"/>
        </w:rPr>
        <w:t>)</w:t>
      </w:r>
      <w:r w:rsidR="00004367">
        <w:rPr>
          <w:rFonts w:eastAsia="Times New Roman" w:cstheme="minorHAnsi"/>
          <w:color w:val="222222"/>
          <w:lang w:eastAsia="pl-PL"/>
        </w:rPr>
        <w:t>.</w:t>
      </w:r>
    </w:p>
    <w:p w14:paraId="63AEE2DC" w14:textId="576E8B3D" w:rsidR="00A03EA1" w:rsidRDefault="00A03EA1" w:rsidP="00A03EA1">
      <w:pPr>
        <w:spacing w:line="240" w:lineRule="auto"/>
        <w:rPr>
          <w:rFonts w:eastAsia="Times New Roman" w:cstheme="minorHAnsi"/>
          <w:color w:val="222222"/>
          <w:lang w:eastAsia="pl-PL"/>
        </w:rPr>
      </w:pPr>
      <w:r>
        <w:rPr>
          <w:rFonts w:eastAsia="Times New Roman" w:cstheme="minorHAnsi"/>
          <w:color w:val="222222"/>
          <w:lang w:eastAsia="pl-PL"/>
        </w:rPr>
        <w:t xml:space="preserve">Więcej informacji </w:t>
      </w:r>
      <w:r w:rsidRPr="00B77F9F">
        <w:rPr>
          <w:rFonts w:eastAsia="Times New Roman" w:cstheme="minorHAnsi"/>
          <w:color w:val="222222"/>
          <w:lang w:eastAsia="pl-PL"/>
        </w:rPr>
        <w:t xml:space="preserve">na temat </w:t>
      </w:r>
      <w:r>
        <w:rPr>
          <w:rFonts w:eastAsia="Times New Roman" w:cstheme="minorHAnsi"/>
          <w:color w:val="222222"/>
          <w:lang w:eastAsia="pl-PL"/>
        </w:rPr>
        <w:t>P</w:t>
      </w:r>
      <w:r w:rsidRPr="00B77F9F">
        <w:rPr>
          <w:rFonts w:eastAsia="Times New Roman" w:cstheme="minorHAnsi"/>
          <w:color w:val="222222"/>
          <w:lang w:eastAsia="pl-PL"/>
        </w:rPr>
        <w:t>rogramu</w:t>
      </w:r>
      <w:r>
        <w:rPr>
          <w:rFonts w:eastAsia="Times New Roman" w:cstheme="minorHAnsi"/>
          <w:color w:val="222222"/>
          <w:lang w:eastAsia="pl-PL"/>
        </w:rPr>
        <w:t xml:space="preserve"> Stażowego</w:t>
      </w:r>
      <w:r w:rsidRPr="00B77F9F">
        <w:rPr>
          <w:rFonts w:eastAsia="Times New Roman" w:cstheme="minorHAnsi"/>
          <w:color w:val="222222"/>
          <w:lang w:eastAsia="pl-PL"/>
        </w:rPr>
        <w:t>, listę Pracodawców</w:t>
      </w:r>
      <w:r w:rsidR="00004367">
        <w:rPr>
          <w:rFonts w:eastAsia="Times New Roman" w:cstheme="minorHAnsi"/>
          <w:color w:val="222222"/>
          <w:lang w:eastAsia="pl-PL"/>
        </w:rPr>
        <w:t xml:space="preserve"> (stale będzie się powiększać)</w:t>
      </w:r>
      <w:r>
        <w:rPr>
          <w:rFonts w:eastAsia="Times New Roman" w:cstheme="minorHAnsi"/>
          <w:color w:val="222222"/>
          <w:lang w:eastAsia="pl-PL"/>
        </w:rPr>
        <w:t>,</w:t>
      </w:r>
      <w:r w:rsidRPr="00B77F9F">
        <w:rPr>
          <w:rFonts w:eastAsia="Times New Roman" w:cstheme="minorHAnsi"/>
          <w:color w:val="222222"/>
          <w:lang w:eastAsia="pl-PL"/>
        </w:rPr>
        <w:t xml:space="preserve"> u których można </w:t>
      </w:r>
      <w:r>
        <w:rPr>
          <w:rFonts w:eastAsia="Times New Roman" w:cstheme="minorHAnsi"/>
          <w:color w:val="222222"/>
          <w:lang w:eastAsia="pl-PL"/>
        </w:rPr>
        <w:t>odbyć</w:t>
      </w:r>
      <w:r w:rsidRPr="00B77F9F">
        <w:rPr>
          <w:rFonts w:eastAsia="Times New Roman" w:cstheme="minorHAnsi"/>
          <w:color w:val="222222"/>
          <w:lang w:eastAsia="pl-PL"/>
        </w:rPr>
        <w:t xml:space="preserve"> staż oraz </w:t>
      </w:r>
      <w:r>
        <w:rPr>
          <w:rFonts w:eastAsia="Times New Roman" w:cstheme="minorHAnsi"/>
          <w:color w:val="222222"/>
          <w:lang w:eastAsia="pl-PL"/>
        </w:rPr>
        <w:t>instrukcję jak się zapisać znajdą Państwo bezpośrednio po kliknięciu w link.</w:t>
      </w:r>
    </w:p>
    <w:p w14:paraId="474201A4" w14:textId="77777777" w:rsidR="00A03EA1" w:rsidRDefault="00E31A1C" w:rsidP="00A03EA1">
      <w:pPr>
        <w:spacing w:line="240" w:lineRule="auto"/>
        <w:rPr>
          <w:rStyle w:val="Hipercze"/>
        </w:rPr>
      </w:pPr>
      <w:hyperlink r:id="rId5" w:anchor="130" w:history="1">
        <w:r w:rsidR="00A03EA1" w:rsidRPr="007436A7">
          <w:rPr>
            <w:rStyle w:val="Hipercze"/>
          </w:rPr>
          <w:t>https://power.uek.krakow.pl/biezaca-rekrutacja/#130</w:t>
        </w:r>
      </w:hyperlink>
    </w:p>
    <w:p w14:paraId="4A45C3C0" w14:textId="77777777" w:rsidR="00A03EA1" w:rsidRPr="00CD6C6D" w:rsidRDefault="00A03EA1" w:rsidP="00A03EA1">
      <w:pPr>
        <w:spacing w:line="240" w:lineRule="auto"/>
        <w:rPr>
          <w:color w:val="0000FF"/>
          <w:u w:val="single"/>
        </w:rPr>
      </w:pPr>
    </w:p>
    <w:p w14:paraId="0456E5A6" w14:textId="77777777" w:rsidR="00A03EA1" w:rsidRPr="00B77F9F" w:rsidRDefault="00A03EA1" w:rsidP="00A03EA1">
      <w:pPr>
        <w:spacing w:line="240" w:lineRule="auto"/>
        <w:rPr>
          <w:rFonts w:eastAsia="Times New Roman" w:cstheme="minorHAnsi"/>
          <w:lang w:eastAsia="pl-PL"/>
        </w:rPr>
      </w:pPr>
      <w:r w:rsidRPr="00B77F9F">
        <w:rPr>
          <w:rFonts w:eastAsia="Times New Roman" w:cstheme="minorHAnsi"/>
          <w:color w:val="000000"/>
          <w:lang w:eastAsia="pl-PL"/>
        </w:rPr>
        <w:t>Zapraszamy do rekrutacji  - liczba miejsc jest ograniczona i decyduje kolejność zgłoszeń. </w:t>
      </w:r>
    </w:p>
    <w:p w14:paraId="14B4BD4A" w14:textId="77777777" w:rsidR="00A03EA1" w:rsidRDefault="00A03EA1" w:rsidP="00A03EA1">
      <w:pPr>
        <w:spacing w:line="240" w:lineRule="auto"/>
        <w:rPr>
          <w:rFonts w:eastAsia="Times New Roman" w:cstheme="minorHAnsi"/>
          <w:color w:val="222222"/>
          <w:lang w:eastAsia="pl-PL"/>
        </w:rPr>
      </w:pPr>
      <w:r>
        <w:rPr>
          <w:rFonts w:eastAsia="Times New Roman" w:cstheme="minorHAnsi"/>
          <w:color w:val="222222"/>
          <w:lang w:eastAsia="pl-PL"/>
        </w:rPr>
        <w:t xml:space="preserve">W przypadku pytań prosimy o kontakt z Biurem Projektu, </w:t>
      </w:r>
      <w:r w:rsidRPr="00B77F9F">
        <w:rPr>
          <w:rFonts w:eastAsia="Times New Roman" w:cstheme="minorHAnsi"/>
          <w:color w:val="222222"/>
          <w:lang w:eastAsia="pl-PL"/>
        </w:rPr>
        <w:t>chętnie wyjaśnimy wszelkie wątpliwości</w:t>
      </w:r>
    </w:p>
    <w:p w14:paraId="74CE8B42" w14:textId="77777777" w:rsidR="00A03EA1" w:rsidRDefault="00A03EA1" w:rsidP="00A03EA1">
      <w:pPr>
        <w:spacing w:line="240" w:lineRule="auto"/>
        <w:rPr>
          <w:rFonts w:eastAsia="Times New Roman" w:cstheme="minorHAnsi"/>
          <w:color w:val="222222"/>
          <w:lang w:eastAsia="pl-PL"/>
        </w:rPr>
      </w:pPr>
    </w:p>
    <w:p w14:paraId="32C158D7" w14:textId="77777777" w:rsidR="00A03EA1" w:rsidRDefault="00A03EA1" w:rsidP="00A03EA1">
      <w:pPr>
        <w:spacing w:line="240" w:lineRule="auto"/>
        <w:rPr>
          <w:rFonts w:eastAsia="Times New Roman" w:cstheme="minorHAnsi"/>
          <w:color w:val="222222"/>
          <w:lang w:eastAsia="pl-PL"/>
        </w:rPr>
      </w:pPr>
      <w:r>
        <w:rPr>
          <w:rFonts w:eastAsia="Times New Roman" w:cstheme="minorHAnsi"/>
          <w:color w:val="222222"/>
          <w:lang w:eastAsia="pl-PL"/>
        </w:rPr>
        <w:t>Katarzyna Kwaśniak</w:t>
      </w:r>
    </w:p>
    <w:p w14:paraId="3E79FF4E" w14:textId="77777777" w:rsidR="00A03EA1" w:rsidRDefault="00A03EA1" w:rsidP="00A03EA1">
      <w:pPr>
        <w:spacing w:line="240" w:lineRule="auto"/>
        <w:rPr>
          <w:rFonts w:eastAsia="Times New Roman" w:cstheme="minorHAnsi"/>
          <w:color w:val="222222"/>
          <w:lang w:eastAsia="pl-PL"/>
        </w:rPr>
      </w:pPr>
      <w:r>
        <w:rPr>
          <w:rFonts w:eastAsia="Times New Roman" w:cstheme="minorHAnsi"/>
          <w:color w:val="222222"/>
          <w:lang w:eastAsia="pl-PL"/>
        </w:rPr>
        <w:t xml:space="preserve">e-mail: </w:t>
      </w:r>
      <w:hyperlink r:id="rId6" w:history="1">
        <w:r w:rsidRPr="002A3409">
          <w:rPr>
            <w:rStyle w:val="Hipercze"/>
            <w:rFonts w:eastAsia="Times New Roman" w:cstheme="minorHAnsi"/>
            <w:lang w:eastAsia="pl-PL"/>
          </w:rPr>
          <w:t>katarzyna.kwasniak.power@uek.krakow.pl</w:t>
        </w:r>
      </w:hyperlink>
      <w:r>
        <w:rPr>
          <w:rFonts w:eastAsia="Times New Roman" w:cstheme="minorHAnsi"/>
          <w:color w:val="222222"/>
          <w:lang w:eastAsia="pl-PL"/>
        </w:rPr>
        <w:t xml:space="preserve"> </w:t>
      </w:r>
    </w:p>
    <w:p w14:paraId="69442CF3" w14:textId="77777777" w:rsidR="00A03EA1" w:rsidRPr="00B77F9F" w:rsidRDefault="00A03EA1" w:rsidP="00A03EA1">
      <w:pPr>
        <w:spacing w:line="240" w:lineRule="auto"/>
        <w:rPr>
          <w:rFonts w:eastAsia="Times New Roman" w:cstheme="minorHAnsi"/>
          <w:lang w:eastAsia="pl-PL"/>
        </w:rPr>
      </w:pPr>
      <w:r>
        <w:rPr>
          <w:rFonts w:eastAsia="Times New Roman" w:cstheme="minorHAnsi"/>
          <w:color w:val="222222"/>
          <w:lang w:eastAsia="pl-PL"/>
        </w:rPr>
        <w:t>Tel. (12) 293-74-63</w:t>
      </w:r>
    </w:p>
    <w:p w14:paraId="713DEAB7" w14:textId="77777777" w:rsidR="00B77F9F" w:rsidRPr="00B77F9F" w:rsidRDefault="00B77F9F" w:rsidP="00B77F9F">
      <w:pPr>
        <w:spacing w:after="0" w:line="240" w:lineRule="auto"/>
        <w:rPr>
          <w:rFonts w:eastAsia="Times New Roman" w:cstheme="minorHAnsi"/>
          <w:lang w:eastAsia="pl-PL"/>
        </w:rPr>
      </w:pPr>
    </w:p>
    <w:p w14:paraId="792E56AD" w14:textId="6534CA2C" w:rsidR="00B77F9F" w:rsidRDefault="00B77F9F"/>
    <w:p w14:paraId="353CDA58" w14:textId="7A912C12" w:rsidR="00E31A1C" w:rsidRDefault="00E31A1C"/>
    <w:p w14:paraId="2E54A108" w14:textId="7FB2785C" w:rsidR="00E31A1C" w:rsidRDefault="00E31A1C"/>
    <w:p w14:paraId="7CC0540F" w14:textId="7965C05A" w:rsidR="00E31A1C" w:rsidRDefault="00E31A1C"/>
    <w:p w14:paraId="4F91351B" w14:textId="10AF22C1" w:rsidR="00E31A1C" w:rsidRDefault="00E31A1C"/>
    <w:p w14:paraId="29D506B4" w14:textId="6C6EF0E5" w:rsidR="00E31A1C" w:rsidRDefault="00E31A1C"/>
    <w:p w14:paraId="771C624C" w14:textId="16F3E709" w:rsidR="00E31A1C" w:rsidRDefault="00E31A1C"/>
    <w:p w14:paraId="25F30DA0" w14:textId="785E864B" w:rsidR="00E31A1C" w:rsidRDefault="00E31A1C"/>
    <w:p w14:paraId="5D52DCE9" w14:textId="4EF1C59D" w:rsidR="00E31A1C" w:rsidRDefault="00E31A1C">
      <w:r>
        <w:rPr>
          <w:rFonts w:cstheme="minorHAnsi"/>
          <w:b/>
          <w:bCs/>
          <w:noProof/>
        </w:rPr>
        <w:drawing>
          <wp:inline distT="0" distB="0" distL="0" distR="0" wp14:anchorId="2C36F240" wp14:editId="21A51B6C">
            <wp:extent cx="5760720" cy="8146415"/>
            <wp:effectExtent l="0" t="0" r="0" b="698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lotka_staż_studencie_202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14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31A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F571B"/>
    <w:multiLevelType w:val="multilevel"/>
    <w:tmpl w:val="F64ED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TQwMjUzNDIxtbRU0lEKTi0uzszPAykwrAUAX+W4iCwAAAA="/>
  </w:docVars>
  <w:rsids>
    <w:rsidRoot w:val="00B77F9F"/>
    <w:rsid w:val="00004367"/>
    <w:rsid w:val="000534DD"/>
    <w:rsid w:val="000C0E12"/>
    <w:rsid w:val="000D7D92"/>
    <w:rsid w:val="000F432B"/>
    <w:rsid w:val="00153C26"/>
    <w:rsid w:val="00167360"/>
    <w:rsid w:val="001B4C16"/>
    <w:rsid w:val="001F2568"/>
    <w:rsid w:val="00266EE4"/>
    <w:rsid w:val="00275469"/>
    <w:rsid w:val="00282B9F"/>
    <w:rsid w:val="002907B9"/>
    <w:rsid w:val="002A4286"/>
    <w:rsid w:val="002B75EF"/>
    <w:rsid w:val="002C4116"/>
    <w:rsid w:val="003A287D"/>
    <w:rsid w:val="003C4ECB"/>
    <w:rsid w:val="00415418"/>
    <w:rsid w:val="00530420"/>
    <w:rsid w:val="005A7C37"/>
    <w:rsid w:val="00674F0F"/>
    <w:rsid w:val="007243E0"/>
    <w:rsid w:val="00755FC4"/>
    <w:rsid w:val="0077602C"/>
    <w:rsid w:val="007B3495"/>
    <w:rsid w:val="007C2D50"/>
    <w:rsid w:val="007D63DC"/>
    <w:rsid w:val="00944C44"/>
    <w:rsid w:val="009918CC"/>
    <w:rsid w:val="009C081B"/>
    <w:rsid w:val="009E0109"/>
    <w:rsid w:val="00A03EA1"/>
    <w:rsid w:val="00A330BB"/>
    <w:rsid w:val="00AB5274"/>
    <w:rsid w:val="00AE63BE"/>
    <w:rsid w:val="00B77F9F"/>
    <w:rsid w:val="00C833EF"/>
    <w:rsid w:val="00CF4911"/>
    <w:rsid w:val="00D3070B"/>
    <w:rsid w:val="00DC13FE"/>
    <w:rsid w:val="00DD1B25"/>
    <w:rsid w:val="00E12119"/>
    <w:rsid w:val="00E31A1C"/>
    <w:rsid w:val="00E73879"/>
    <w:rsid w:val="00ED0DDB"/>
    <w:rsid w:val="00F35C24"/>
    <w:rsid w:val="00FD0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4801F6"/>
  <w15:chartTrackingRefBased/>
  <w15:docId w15:val="{EDAABD84-3E76-4EDC-937C-D35C844A0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B77F9F"/>
    <w:rPr>
      <w:b/>
      <w:bCs/>
    </w:rPr>
  </w:style>
  <w:style w:type="paragraph" w:styleId="NormalnyWeb">
    <w:name w:val="Normal (Web)"/>
    <w:basedOn w:val="Normalny"/>
    <w:uiPriority w:val="99"/>
    <w:semiHidden/>
    <w:unhideWhenUsed/>
    <w:rsid w:val="00B77F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B77F9F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D1B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3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atarzyna.kwasniak.power@uek.krakow.pl" TargetMode="External"/><Relationship Id="rId5" Type="http://schemas.openxmlformats.org/officeDocument/2006/relationships/hyperlink" Target="https://power.uek.krakow.pl/biezaca-rekrutacja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278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dacja UEK</dc:creator>
  <cp:keywords/>
  <dc:description/>
  <cp:lastModifiedBy>Jarosław Plichta</cp:lastModifiedBy>
  <cp:revision>44</cp:revision>
  <dcterms:created xsi:type="dcterms:W3CDTF">2021-05-24T23:06:00Z</dcterms:created>
  <dcterms:modified xsi:type="dcterms:W3CDTF">2022-03-21T12:58:00Z</dcterms:modified>
</cp:coreProperties>
</file>